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I</w:t>
      </w:r>
      <w:r>
        <w:t xml:space="preserve"> </w:t>
      </w:r>
      <w:r>
        <w:t xml:space="preserve">-</w:t>
      </w:r>
      <w:r>
        <w:t xml:space="preserve"> </w:t>
      </w:r>
      <w:r>
        <w:t xml:space="preserve">R's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lphabet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Is the distribution close to normal? Explain how you determined this. Describe the center and spread of the distribut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ute the mean difference in the age of the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urvivors and the actual non-survivor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raw a sketch of a normal curve. Label the mean age difference, based on your shuffles, and the actual age difference of suvivors minus non-survivors from the actual data. Then, shade in the areas, under normal the curve, that are</w:t>
      </w:r>
      <w:r>
        <w:t xml:space="preserve"> </w:t>
      </w:r>
      <w:r>
        <w:rPr>
          <w:i/>
        </w:rPr>
        <w:t xml:space="preserve">smaller</w:t>
      </w:r>
      <w:r>
        <w:t xml:space="preserve"> </w:t>
      </w:r>
      <w:r>
        <w:t xml:space="preserve">than the actual differenc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ere women on the Titanic typically younger than me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a histogram, 500 random shuffles and a normal model to answer the question in the bullet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acf1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I - R's Normal Distribution Alphabet</dc:title>
  <dc:creator/>
  <dcterms:created xsi:type="dcterms:W3CDTF">2018-05-30T19:18:06Z</dcterms:created>
  <dcterms:modified xsi:type="dcterms:W3CDTF">2018-05-30T19:18:06Z</dcterms:modified>
</cp:coreProperties>
</file>